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f163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217e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0T20:51:46Z</dcterms:created>
  <dcterms:modified xsi:type="dcterms:W3CDTF">2019-03-10T20:51:46Z</dcterms:modified>
</cp:coreProperties>
</file>